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1F4C387F"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6930D24B">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4A20352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14:paraId="778C4ABD"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14:paraId="778C4ABE"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14:paraId="778C4ABF"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14:paraId="778C4AC0"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14:paraId="778C4ABD"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14:paraId="778C4ABE"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14:paraId="778C4ABF"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14:paraId="778C4AC0"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5102549C"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6174B84A" w:rsidR="007D7112" w:rsidRPr="001942F1" w:rsidRDefault="009B7461"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6191" behindDoc="0" locked="0" layoutInCell="1" allowOverlap="1" wp14:anchorId="106A7F3A" wp14:editId="09E4CAEB">
                <wp:simplePos x="0" y="0"/>
                <wp:positionH relativeFrom="column">
                  <wp:posOffset>68580</wp:posOffset>
                </wp:positionH>
                <wp:positionV relativeFrom="paragraph">
                  <wp:posOffset>13335</wp:posOffset>
                </wp:positionV>
                <wp:extent cx="1933575" cy="5334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533400"/>
                        </a:xfrm>
                        <a:prstGeom prst="rect">
                          <a:avLst/>
                        </a:prstGeom>
                        <a:noFill/>
                        <a:ln>
                          <a:noFill/>
                        </a:ln>
                      </wps:spPr>
                      <wps:txbx>
                        <w:txbxContent>
                          <w:p w14:paraId="00C50155" w14:textId="0D79FD33" w:rsidR="00592AD9" w:rsidRPr="00931D53" w:rsidRDefault="00931D53" w:rsidP="00592AD9">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14:paraId="247B24A9" w14:textId="1BF33A56" w:rsidR="00931D53" w:rsidRPr="00931D53" w:rsidRDefault="00931D53" w:rsidP="00592AD9">
                            <w:pPr>
                              <w:jc w:val="right"/>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5.4pt;margin-top:1.05pt;width:152.25pt;height:42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" filled="f" stroked="f">
                <v:textbox>
                  <w:txbxContent>
                    <w:p w14:paraId="00C50155" w14:textId="0D79FD33" w:rsidR="00592AD9" w:rsidRPr="00931D53" w:rsidRDefault="00931D53" w:rsidP="00592AD9">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14:paraId="247B24A9" w14:textId="1BF33A56" w:rsidR="00931D53" w:rsidRPr="00931D53" w:rsidRDefault="00931D53" w:rsidP="00592AD9">
                      <w:pPr>
                        <w:jc w:val="right"/>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v:textbox>
              </v:shape>
            </w:pict>
          </mc:Fallback>
        </mc:AlternateContent>
      </w:r>
    </w:p>
    <w:p w14:paraId="5B1BC29D" w14:textId="432485C3"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3880218" w14:textId="6B2C71C3" w:rsidR="001942F1" w:rsidRPr="001942F1" w:rsidRDefault="009B746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3B9F36CF">
                <wp:simplePos x="0" y="0"/>
                <wp:positionH relativeFrom="column">
                  <wp:posOffset>128270</wp:posOffset>
                </wp:positionH>
                <wp:positionV relativeFrom="paragraph">
                  <wp:posOffset>13335</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0" id="_x0000_t202" coordsize="21600,21600" o:spt="202" path="m,l,21600r21600,l21600,xe">
                <v:stroke joinstyle="miter"/>
                <v:path gradientshapeok="t" o:connecttype="rect"/>
              </v:shapetype>
              <v:shape id="_x0000_s1028" type="#_x0000_t202" style="position:absolute;left:0;text-align:left;margin-left:10.1pt;margin-top:1.0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B4E9E06" w14:textId="15E5B910"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778C4A9A" w14:textId="6E741518" w:rsidR="00FC4E3E" w:rsidRPr="001942F1" w:rsidRDefault="00B50FE0"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372D54" w:rsidRPr="001942F1">
        <w:rPr>
          <w:rStyle w:val="HTMLTypewriter"/>
          <w:rFonts w:asciiTheme="minorHAnsi" w:hAnsiTheme="minorHAnsi" w:cstheme="minorHAnsi"/>
          <w:color w:val="000000" w:themeColor="text1"/>
          <w:sz w:val="22"/>
          <w:szCs w:val="22"/>
        </w:rPr>
        <w:t>Recognized with National Award for Excellence</w:t>
      </w:r>
      <w:r w:rsidR="00931D53">
        <w:rPr>
          <w:rStyle w:val="HTMLTypewriter"/>
          <w:rFonts w:asciiTheme="minorHAnsi" w:hAnsiTheme="minorHAnsi" w:cstheme="minorHAnsi"/>
          <w:color w:val="000000" w:themeColor="text1"/>
          <w:sz w:val="22"/>
          <w:szCs w:val="22"/>
        </w:rPr>
        <w:t xml:space="preserve"> in Wound Healing</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2533E334" w14:textId="15E8BF4A" w:rsidR="00931D53" w:rsidRPr="00931D53" w:rsidRDefault="00FC4E3E"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931D53" w:rsidRPr="00931D53">
        <w:rPr>
          <w:rStyle w:val="HTMLTypewriter"/>
          <w:rFonts w:asciiTheme="minorHAnsi" w:hAnsiTheme="minorHAnsi" w:cstheme="minorHAnsi"/>
          <w:color w:val="000000" w:themeColor="text1"/>
          <w:sz w:val="22"/>
          <w:szCs w:val="22"/>
        </w:rPr>
        <w:t xml:space="preserve">Physicians, </w:t>
      </w:r>
      <w:proofErr w:type="gramStart"/>
      <w:r w:rsidR="00931D53" w:rsidRPr="00931D53">
        <w:rPr>
          <w:rStyle w:val="HTMLTypewriter"/>
          <w:rFonts w:asciiTheme="minorHAnsi" w:hAnsiTheme="minorHAnsi" w:cstheme="minorHAnsi"/>
          <w:color w:val="000000" w:themeColor="text1"/>
          <w:sz w:val="22"/>
          <w:szCs w:val="22"/>
        </w:rPr>
        <w:t>leaders</w:t>
      </w:r>
      <w:proofErr w:type="gramEnd"/>
      <w:r w:rsidR="00931D53" w:rsidRPr="00931D53">
        <w:rPr>
          <w:rStyle w:val="HTMLTypewriter"/>
          <w:rFonts w:asciiTheme="minorHAnsi" w:hAnsiTheme="minorHAnsi" w:cstheme="minorHAnsi"/>
          <w:color w:val="000000" w:themeColor="text1"/>
          <w:sz w:val="22"/>
          <w:szCs w:val="22"/>
        </w:rPr>
        <w:t xml:space="preserve"> and clinicians at </w:t>
      </w:r>
      <w:r w:rsidR="00931D53" w:rsidRPr="00931D53">
        <w:rPr>
          <w:rStyle w:val="HTMLTypewriter"/>
          <w:rFonts w:asciiTheme="minorHAnsi" w:hAnsiTheme="minorHAnsi" w:cstheme="minorHAnsi"/>
          <w:color w:val="000000" w:themeColor="text1"/>
          <w:sz w:val="22"/>
          <w:szCs w:val="22"/>
          <w:highlight w:val="yellow"/>
        </w:rPr>
        <w:t>{Insert Hospital name}</w:t>
      </w:r>
      <w:r w:rsidR="00931D53" w:rsidRPr="00931D53">
        <w:rPr>
          <w:rStyle w:val="HTMLTypewriter"/>
          <w:rFonts w:asciiTheme="minorHAnsi" w:hAnsiTheme="minorHAnsi" w:cstheme="minorHAnsi"/>
          <w:color w:val="000000" w:themeColor="text1"/>
          <w:sz w:val="22"/>
          <w:szCs w:val="22"/>
        </w:rPr>
        <w:t xml:space="preserve"> </w:t>
      </w:r>
      <w:del w:id="0" w:author="Jennifer Dunn" w:date="2024-03-13T09:04:00Z">
        <w:r w:rsidR="00931D53" w:rsidRPr="00931D53" w:rsidDel="007E1DC7">
          <w:rPr>
            <w:rStyle w:val="HTMLTypewriter"/>
            <w:rFonts w:asciiTheme="minorHAnsi" w:hAnsiTheme="minorHAnsi" w:cstheme="minorHAnsi"/>
            <w:color w:val="000000" w:themeColor="text1"/>
            <w:sz w:val="22"/>
            <w:szCs w:val="22"/>
          </w:rPr>
          <w:delText>gathered today to celebrate the</w:delText>
        </w:r>
      </w:del>
      <w:ins w:id="1" w:author="Jennifer Dunn" w:date="2024-03-13T09:04:00Z">
        <w:r w:rsidR="007E1DC7">
          <w:rPr>
            <w:rStyle w:val="HTMLTypewriter"/>
            <w:rFonts w:asciiTheme="minorHAnsi" w:hAnsiTheme="minorHAnsi" w:cstheme="minorHAnsi"/>
            <w:color w:val="000000" w:themeColor="text1"/>
            <w:sz w:val="22"/>
            <w:szCs w:val="22"/>
          </w:rPr>
          <w:t xml:space="preserve">are proud to announce that </w:t>
        </w:r>
        <w:r w:rsidR="007E1DC7">
          <w:rPr>
            <w:rStyle w:val="HTMLTypewriter"/>
            <w:rFonts w:asciiTheme="minorHAnsi" w:hAnsiTheme="minorHAnsi" w:cstheme="minorHAnsi"/>
            <w:color w:val="000000" w:themeColor="text1"/>
            <w:sz w:val="22"/>
            <w:szCs w:val="22"/>
            <w:highlight w:val="yellow"/>
          </w:rPr>
          <w:t>{</w:t>
        </w:r>
        <w:r w:rsidR="007E1DC7" w:rsidRPr="00931D53">
          <w:rPr>
            <w:rStyle w:val="HTMLTypewriter"/>
            <w:rFonts w:asciiTheme="minorHAnsi" w:hAnsiTheme="minorHAnsi" w:cstheme="minorHAnsi"/>
            <w:color w:val="000000" w:themeColor="text1"/>
            <w:sz w:val="22"/>
            <w:szCs w:val="22"/>
            <w:highlight w:val="yellow"/>
          </w:rPr>
          <w:t>insert Center name}</w:t>
        </w:r>
        <w:r w:rsidR="007E1DC7">
          <w:rPr>
            <w:rStyle w:val="HTMLTypewriter"/>
            <w:rFonts w:asciiTheme="minorHAnsi" w:hAnsiTheme="minorHAnsi" w:cstheme="minorHAnsi"/>
            <w:color w:val="000000" w:themeColor="text1"/>
            <w:sz w:val="22"/>
            <w:szCs w:val="22"/>
          </w:rPr>
          <w:t xml:space="preserve"> has been awarded the prestigious </w:t>
        </w:r>
      </w:ins>
      <w:del w:id="2" w:author="Jennifer Dunn" w:date="2024-03-13T09:04:00Z">
        <w:r w:rsidR="00931D53" w:rsidRPr="00931D53" w:rsidDel="007E1DC7">
          <w:rPr>
            <w:rStyle w:val="HTMLTypewriter"/>
            <w:rFonts w:asciiTheme="minorHAnsi" w:hAnsiTheme="minorHAnsi" w:cstheme="minorHAnsi"/>
            <w:color w:val="000000" w:themeColor="text1"/>
            <w:sz w:val="22"/>
            <w:szCs w:val="22"/>
          </w:rPr>
          <w:delText xml:space="preserve"> </w:delText>
        </w:r>
      </w:del>
      <w:r w:rsidR="00931D53" w:rsidRPr="00931D53">
        <w:rPr>
          <w:rStyle w:val="HTMLTypewriter"/>
          <w:rFonts w:asciiTheme="minorHAnsi" w:hAnsiTheme="minorHAnsi" w:cstheme="minorHAnsi"/>
          <w:i/>
          <w:iCs/>
          <w:color w:val="000000" w:themeColor="text1"/>
          <w:sz w:val="22"/>
          <w:szCs w:val="22"/>
        </w:rPr>
        <w:t>Robert A. Warriner III, M.D., Clinical Excellence Award</w:t>
      </w:r>
      <w:ins w:id="3" w:author="Jennifer Dunn" w:date="2024-03-13T09:04:00Z">
        <w:r w:rsidR="007E1DC7">
          <w:rPr>
            <w:rStyle w:val="HTMLTypewriter"/>
            <w:rFonts w:asciiTheme="minorHAnsi" w:hAnsiTheme="minorHAnsi" w:cstheme="minorHAnsi"/>
            <w:color w:val="000000" w:themeColor="text1"/>
            <w:sz w:val="22"/>
            <w:szCs w:val="22"/>
          </w:rPr>
          <w:t xml:space="preserve"> by </w:t>
        </w:r>
      </w:ins>
      <w:ins w:id="4" w:author="Jennifer Dunn" w:date="2024-03-13T09:06:00Z">
        <w:r w:rsidR="00585A69">
          <w:rPr>
            <w:rStyle w:val="HTMLTypewriter"/>
            <w:rFonts w:asciiTheme="minorHAnsi" w:hAnsiTheme="minorHAnsi" w:cstheme="minorHAnsi"/>
            <w:color w:val="000000" w:themeColor="text1"/>
            <w:sz w:val="22"/>
            <w:szCs w:val="22"/>
          </w:rPr>
          <w:fldChar w:fldCharType="begin"/>
        </w:r>
        <w:r w:rsidR="00585A69">
          <w:rPr>
            <w:rStyle w:val="HTMLTypewriter"/>
            <w:rFonts w:asciiTheme="minorHAnsi" w:hAnsiTheme="minorHAnsi" w:cstheme="minorHAnsi"/>
            <w:color w:val="000000" w:themeColor="text1"/>
            <w:sz w:val="22"/>
            <w:szCs w:val="22"/>
          </w:rPr>
          <w:instrText>HYPERLINK "https://www.healogics.com/"</w:instrText>
        </w:r>
        <w:r w:rsidR="00585A69">
          <w:rPr>
            <w:rStyle w:val="HTMLTypewriter"/>
            <w:rFonts w:asciiTheme="minorHAnsi" w:hAnsiTheme="minorHAnsi" w:cstheme="minorHAnsi"/>
            <w:color w:val="000000" w:themeColor="text1"/>
            <w:sz w:val="22"/>
            <w:szCs w:val="22"/>
          </w:rPr>
        </w:r>
        <w:r w:rsidR="00585A69">
          <w:rPr>
            <w:rStyle w:val="HTMLTypewriter"/>
            <w:rFonts w:asciiTheme="minorHAnsi" w:hAnsiTheme="minorHAnsi" w:cstheme="minorHAnsi"/>
            <w:color w:val="000000" w:themeColor="text1"/>
            <w:sz w:val="22"/>
            <w:szCs w:val="22"/>
          </w:rPr>
          <w:fldChar w:fldCharType="separate"/>
        </w:r>
        <w:del w:id="5" w:author="Jennifer Dunn" w:date="2024-03-13T09:04:00Z">
          <w:r w:rsidR="00931D53" w:rsidRPr="00585A69" w:rsidDel="007E1DC7">
            <w:rPr>
              <w:rStyle w:val="Hyperlink"/>
              <w:rFonts w:asciiTheme="minorHAnsi" w:hAnsiTheme="minorHAnsi" w:cstheme="minorHAnsi"/>
              <w:sz w:val="22"/>
              <w:szCs w:val="22"/>
            </w:rPr>
            <w:delText xml:space="preserve">, which was given to </w:delText>
          </w:r>
          <w:r w:rsidR="00931D53" w:rsidRPr="00585A69" w:rsidDel="007E1DC7">
            <w:rPr>
              <w:rStyle w:val="Hyperlink"/>
              <w:rFonts w:asciiTheme="minorHAnsi" w:hAnsiTheme="minorHAnsi" w:cstheme="minorHAnsi"/>
              <w:sz w:val="22"/>
              <w:szCs w:val="22"/>
              <w:highlight w:val="yellow"/>
            </w:rPr>
            <w:delText>{insert Center name</w:delText>
          </w:r>
          <w:r w:rsidR="00931D53" w:rsidRPr="00585A69" w:rsidDel="00BE4278">
            <w:rPr>
              <w:rStyle w:val="Hyperlink"/>
              <w:rFonts w:asciiTheme="minorHAnsi" w:hAnsiTheme="minorHAnsi" w:cstheme="minorHAnsi"/>
              <w:sz w:val="22"/>
              <w:szCs w:val="22"/>
              <w:highlight w:val="yellow"/>
            </w:rPr>
            <w:delText>}</w:delText>
          </w:r>
          <w:r w:rsidR="00931D53" w:rsidRPr="00585A69" w:rsidDel="00BE4278">
            <w:rPr>
              <w:rStyle w:val="Hyperlink"/>
              <w:rFonts w:asciiTheme="minorHAnsi" w:hAnsiTheme="minorHAnsi" w:cstheme="minorHAnsi"/>
              <w:sz w:val="22"/>
              <w:szCs w:val="22"/>
            </w:rPr>
            <w:delText>.</w:delText>
          </w:r>
        </w:del>
        <w:r w:rsidR="00BE4278" w:rsidRPr="00585A69">
          <w:rPr>
            <w:rStyle w:val="Hyperlink"/>
            <w:rFonts w:asciiTheme="minorHAnsi" w:hAnsiTheme="minorHAnsi" w:cstheme="minorHAnsi"/>
            <w:sz w:val="22"/>
            <w:szCs w:val="22"/>
          </w:rPr>
          <w:t>Healogics</w:t>
        </w:r>
        <w:r w:rsidR="00585A69">
          <w:rPr>
            <w:rStyle w:val="HTMLTypewriter"/>
            <w:rFonts w:asciiTheme="minorHAnsi" w:hAnsiTheme="minorHAnsi" w:cstheme="minorHAnsi"/>
            <w:color w:val="000000" w:themeColor="text1"/>
            <w:sz w:val="22"/>
            <w:szCs w:val="22"/>
          </w:rPr>
          <w:fldChar w:fldCharType="end"/>
        </w:r>
      </w:ins>
      <w:ins w:id="6" w:author="Jennifer Dunn" w:date="2024-03-13T09:04:00Z">
        <w:r w:rsidR="00BE4278">
          <w:rPr>
            <w:rStyle w:val="HTMLTypewriter"/>
            <w:rFonts w:asciiTheme="minorHAnsi" w:hAnsiTheme="minorHAnsi" w:cstheme="minorHAnsi"/>
            <w:color w:val="000000" w:themeColor="text1"/>
            <w:sz w:val="22"/>
            <w:szCs w:val="22"/>
          </w:rPr>
          <w:t xml:space="preserve">, the </w:t>
        </w:r>
      </w:ins>
      <w:ins w:id="7" w:author="Jennifer Dunn" w:date="2024-03-13T09:05:00Z">
        <w:r w:rsidR="00BE4278">
          <w:rPr>
            <w:rStyle w:val="HTMLTypewriter"/>
            <w:rFonts w:asciiTheme="minorHAnsi" w:hAnsiTheme="minorHAnsi" w:cstheme="minorHAnsi"/>
            <w:color w:val="000000" w:themeColor="text1"/>
            <w:sz w:val="22"/>
            <w:szCs w:val="22"/>
          </w:rPr>
          <w:t>nation's</w:t>
        </w:r>
      </w:ins>
      <w:ins w:id="8" w:author="Jennifer Dunn" w:date="2024-03-13T09:04:00Z">
        <w:r w:rsidR="00BE4278">
          <w:rPr>
            <w:rStyle w:val="HTMLTypewriter"/>
            <w:rFonts w:asciiTheme="minorHAnsi" w:hAnsiTheme="minorHAnsi" w:cstheme="minorHAnsi"/>
            <w:color w:val="000000" w:themeColor="text1"/>
            <w:sz w:val="22"/>
            <w:szCs w:val="22"/>
          </w:rPr>
          <w:t xml:space="preserve"> largest provider of </w:t>
        </w:r>
      </w:ins>
      <w:ins w:id="9" w:author="Jennifer Dunn" w:date="2024-03-13T09:05:00Z">
        <w:r w:rsidR="00BE4278">
          <w:rPr>
            <w:rStyle w:val="HTMLTypewriter"/>
            <w:rFonts w:asciiTheme="minorHAnsi" w:hAnsiTheme="minorHAnsi" w:cstheme="minorHAnsi"/>
            <w:color w:val="000000" w:themeColor="text1"/>
            <w:sz w:val="22"/>
            <w:szCs w:val="22"/>
          </w:rPr>
          <w:t>advanced wound care services.</w:t>
        </w:r>
      </w:ins>
      <w:r w:rsidR="00931D53" w:rsidRPr="00931D53">
        <w:rPr>
          <w:rStyle w:val="HTMLTypewriter"/>
          <w:rFonts w:asciiTheme="minorHAnsi" w:hAnsiTheme="minorHAnsi" w:cstheme="minorHAnsi"/>
          <w:color w:val="000000" w:themeColor="text1"/>
          <w:sz w:val="22"/>
          <w:szCs w:val="22"/>
        </w:rPr>
        <w:t xml:space="preserve"> This Center has </w:t>
      </w:r>
      <w:r w:rsidR="00931D53">
        <w:rPr>
          <w:rStyle w:val="HTMLTypewriter"/>
          <w:rFonts w:asciiTheme="minorHAnsi" w:hAnsiTheme="minorHAnsi" w:cstheme="minorHAnsi"/>
          <w:color w:val="000000" w:themeColor="text1"/>
          <w:sz w:val="22"/>
          <w:szCs w:val="22"/>
        </w:rPr>
        <w:t>scored in the top 10 percent of eligible Healogics</w:t>
      </w:r>
      <w:r w:rsidR="00C40B7D">
        <w:rPr>
          <w:rStyle w:val="HTMLTypewriter"/>
          <w:rFonts w:asciiTheme="minorHAnsi" w:hAnsiTheme="minorHAnsi" w:cstheme="minorHAnsi"/>
          <w:color w:val="000000" w:themeColor="text1"/>
          <w:sz w:val="22"/>
          <w:szCs w:val="22"/>
        </w:rPr>
        <w:t>®</w:t>
      </w:r>
      <w:r w:rsidR="00931D53">
        <w:rPr>
          <w:rStyle w:val="HTMLTypewriter"/>
          <w:rFonts w:asciiTheme="minorHAnsi" w:hAnsiTheme="minorHAnsi" w:cstheme="minorHAnsi"/>
          <w:color w:val="000000" w:themeColor="text1"/>
          <w:sz w:val="22"/>
          <w:szCs w:val="22"/>
        </w:rPr>
        <w:t xml:space="preserve"> Wound Care Centers® on the Clinical Excellence measure, which is the </w:t>
      </w:r>
      <w:hyperlink r:id="rId12" w:history="1">
        <w:r w:rsidR="00931D53" w:rsidRPr="00C40B7D">
          <w:rPr>
            <w:rStyle w:val="Hyperlink"/>
            <w:rFonts w:asciiTheme="minorHAnsi" w:hAnsiTheme="minorHAnsi" w:cstheme="minorHAnsi"/>
            <w:sz w:val="22"/>
            <w:szCs w:val="22"/>
          </w:rPr>
          <w:t>Comprehensive Healing Rate</w:t>
        </w:r>
      </w:hyperlink>
      <w:r w:rsidR="00931D53">
        <w:rPr>
          <w:rStyle w:val="HTMLTypewriter"/>
          <w:rFonts w:asciiTheme="minorHAnsi" w:hAnsiTheme="minorHAnsi" w:cstheme="minorHAnsi"/>
          <w:color w:val="000000" w:themeColor="text1"/>
          <w:sz w:val="22"/>
          <w:szCs w:val="22"/>
        </w:rPr>
        <w:t xml:space="preserve"> weighted by wound mix. </w:t>
      </w:r>
      <w:del w:id="10" w:author="Jennifer Dunn" w:date="2024-03-13T09:05:00Z">
        <w:r w:rsidR="00931D53" w:rsidRPr="00931D53" w:rsidDel="00BE4278">
          <w:rPr>
            <w:rStyle w:val="HTMLTypewriter"/>
            <w:rFonts w:asciiTheme="minorHAnsi" w:hAnsiTheme="minorHAnsi" w:cstheme="minorHAnsi"/>
            <w:color w:val="000000" w:themeColor="text1"/>
            <w:sz w:val="22"/>
            <w:szCs w:val="22"/>
          </w:rPr>
          <w:delText xml:space="preserve">The Center was awarded this prestigious honor by </w:delText>
        </w:r>
        <w:r w:rsidR="00000000" w:rsidDel="00BE4278">
          <w:fldChar w:fldCharType="begin"/>
        </w:r>
        <w:r w:rsidR="00000000" w:rsidDel="00BE4278">
          <w:delInstrText>HYPERLINK "http://www.healogics.com/"</w:delInstrText>
        </w:r>
        <w:r w:rsidR="00000000" w:rsidDel="00BE4278">
          <w:fldChar w:fldCharType="separate"/>
        </w:r>
        <w:r w:rsidR="00931D53" w:rsidRPr="00C40B7D" w:rsidDel="00BE4278">
          <w:rPr>
            <w:rStyle w:val="Hyperlink"/>
            <w:rFonts w:asciiTheme="minorHAnsi" w:hAnsiTheme="minorHAnsi" w:cstheme="minorHAnsi"/>
            <w:sz w:val="22"/>
            <w:szCs w:val="22"/>
          </w:rPr>
          <w:delText>Healogics</w:delText>
        </w:r>
        <w:r w:rsidR="00000000" w:rsidDel="00BE4278">
          <w:rPr>
            <w:rStyle w:val="Hyperlink"/>
            <w:rFonts w:asciiTheme="minorHAnsi" w:hAnsiTheme="minorHAnsi" w:cstheme="minorHAnsi"/>
            <w:sz w:val="22"/>
            <w:szCs w:val="22"/>
          </w:rPr>
          <w:fldChar w:fldCharType="end"/>
        </w:r>
        <w:r w:rsidR="00931D53" w:rsidRPr="00931D53" w:rsidDel="00BE4278">
          <w:rPr>
            <w:rStyle w:val="HTMLTypewriter"/>
            <w:rFonts w:asciiTheme="minorHAnsi" w:hAnsiTheme="minorHAnsi" w:cstheme="minorHAnsi"/>
            <w:color w:val="000000" w:themeColor="text1"/>
            <w:sz w:val="22"/>
            <w:szCs w:val="22"/>
          </w:rPr>
          <w:delText xml:space="preserve">, the nation's largest provider of advanced wound care services. </w:delText>
        </w:r>
      </w:del>
      <w:r w:rsidR="00931D53" w:rsidRPr="00931D53">
        <w:rPr>
          <w:rStyle w:val="HTMLTypewriter"/>
          <w:rFonts w:asciiTheme="minorHAnsi" w:hAnsiTheme="minorHAnsi" w:cstheme="minorHAnsi"/>
          <w:color w:val="000000" w:themeColor="text1"/>
          <w:sz w:val="22"/>
          <w:szCs w:val="22"/>
        </w:rPr>
        <w:t xml:space="preserve">This award is named for Dr. Robert A. Warriner III, a pioneer in wound care and the former Chief Medical Officer for Healogics. </w:t>
      </w:r>
    </w:p>
    <w:p w14:paraId="52A004E0" w14:textId="77777777"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p>
    <w:p w14:paraId="5FE7EE0C" w14:textId="76B52699"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C40B7D">
        <w:rPr>
          <w:rStyle w:val="HTMLTypewriter"/>
          <w:rFonts w:asciiTheme="minorHAnsi" w:hAnsiTheme="minorHAnsi" w:cstheme="minorHAnsi"/>
          <w:color w:val="000000" w:themeColor="text1"/>
          <w:sz w:val="22"/>
          <w:szCs w:val="22"/>
          <w:highlight w:val="yellow"/>
        </w:rPr>
        <w:t>INSERT QUOTE FROM HOSPITAL ADMINISTRATION HERE</w:t>
      </w:r>
      <w:r w:rsidRPr="00931D53">
        <w:rPr>
          <w:rStyle w:val="HTMLTypewriter"/>
          <w:rFonts w:asciiTheme="minorHAnsi" w:hAnsiTheme="minorHAnsi" w:cstheme="minorHAnsi"/>
          <w:color w:val="000000" w:themeColor="text1"/>
          <w:sz w:val="22"/>
          <w:szCs w:val="22"/>
        </w:rPr>
        <w:t xml:space="preserve"> </w:t>
      </w:r>
    </w:p>
    <w:p w14:paraId="5FA4390B" w14:textId="77777777"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p>
    <w:p w14:paraId="2AB0DE3F" w14:textId="19BCEAFB" w:rsidR="003E6836" w:rsidRDefault="003E6836" w:rsidP="003106B0">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 xml:space="preserve">The </w:t>
      </w: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is a member of the Healogics network of </w:t>
      </w:r>
      <w:r>
        <w:rPr>
          <w:rStyle w:val="HTMLTypewriter"/>
          <w:rFonts w:asciiTheme="minorHAnsi" w:hAnsiTheme="minorHAnsi" w:cstheme="minorHAnsi"/>
          <w:color w:val="000000" w:themeColor="text1"/>
          <w:sz w:val="22"/>
          <w:szCs w:val="22"/>
        </w:rPr>
        <w:t>over</w:t>
      </w:r>
      <w:r w:rsidRPr="001942F1">
        <w:rPr>
          <w:rStyle w:val="HTMLTypewriter"/>
          <w:rFonts w:asciiTheme="minorHAnsi" w:hAnsiTheme="minorHAnsi" w:cstheme="minorHAnsi"/>
          <w:color w:val="000000" w:themeColor="text1"/>
          <w:sz w:val="22"/>
          <w:szCs w:val="22"/>
        </w:rPr>
        <w:t xml:space="preserve"> </w:t>
      </w:r>
      <w:r>
        <w:rPr>
          <w:rStyle w:val="HTMLTypewriter"/>
          <w:rFonts w:asciiTheme="minorHAnsi" w:hAnsiTheme="minorHAnsi" w:cstheme="minorHAnsi"/>
          <w:color w:val="000000" w:themeColor="text1"/>
          <w:sz w:val="22"/>
          <w:szCs w:val="22"/>
        </w:rPr>
        <w:t>6</w:t>
      </w:r>
      <w:r w:rsidRPr="001942F1">
        <w:rPr>
          <w:rStyle w:val="HTMLTypewriter"/>
          <w:rFonts w:asciiTheme="minorHAnsi" w:hAnsiTheme="minorHAnsi" w:cstheme="minorHAnsi"/>
          <w:color w:val="000000" w:themeColor="text1"/>
          <w:sz w:val="22"/>
          <w:szCs w:val="22"/>
        </w:rPr>
        <w:t xml:space="preserve">00 </w:t>
      </w:r>
      <w:hyperlink r:id="rId13" w:history="1">
        <w:r w:rsidRPr="00A8443B">
          <w:rPr>
            <w:rStyle w:val="Hyperlink"/>
            <w:rFonts w:asciiTheme="minorHAnsi" w:hAnsiTheme="minorHAnsi" w:cstheme="minorHAnsi"/>
            <w:sz w:val="22"/>
            <w:szCs w:val="22"/>
          </w:rPr>
          <w:t>Wound Care Centers®</w:t>
        </w:r>
      </w:hyperlink>
      <w:del w:id="11" w:author="Jennifer Dunn" w:date="2024-03-13T09:06:00Z">
        <w:r w:rsidDel="00585A69">
          <w:rPr>
            <w:rStyle w:val="Hyperlink"/>
            <w:rFonts w:asciiTheme="minorHAnsi" w:hAnsiTheme="minorHAnsi" w:cstheme="minorHAnsi"/>
            <w:sz w:val="22"/>
            <w:szCs w:val="22"/>
          </w:rPr>
          <w:delText xml:space="preserve"> </w:delText>
        </w:r>
      </w:del>
      <w:del w:id="12" w:author="Jennifer Dunn" w:date="2024-03-13T09:07:00Z">
        <w:r w:rsidR="003106B0" w:rsidDel="00585A69">
          <w:rPr>
            <w:rStyle w:val="Hyperlink"/>
            <w:rFonts w:asciiTheme="minorHAnsi" w:hAnsiTheme="minorHAnsi" w:cstheme="minorHAnsi"/>
            <w:sz w:val="22"/>
            <w:szCs w:val="22"/>
          </w:rPr>
          <w:delText xml:space="preserve"> </w:delText>
        </w:r>
        <w:r w:rsidR="003106B0" w:rsidDel="00585A69">
          <w:rPr>
            <w:rFonts w:asciiTheme="minorHAnsi" w:hAnsiTheme="minorHAnsi" w:cstheme="minorHAnsi"/>
            <w:color w:val="000000" w:themeColor="text1"/>
            <w:sz w:val="22"/>
            <w:szCs w:val="22"/>
          </w:rPr>
          <w:delText>a</w:delText>
        </w:r>
      </w:del>
      <w:ins w:id="13" w:author="Jennifer Dunn" w:date="2024-03-13T09:07:00Z">
        <w:r w:rsidR="00585A69">
          <w:rPr>
            <w:rFonts w:asciiTheme="minorHAnsi" w:hAnsiTheme="minorHAnsi" w:cstheme="minorHAnsi"/>
            <w:color w:val="000000" w:themeColor="text1"/>
            <w:sz w:val="22"/>
            <w:szCs w:val="22"/>
          </w:rPr>
          <w:t xml:space="preserve"> a</w:t>
        </w:r>
      </w:ins>
      <w:r w:rsidR="003106B0">
        <w:rPr>
          <w:rFonts w:asciiTheme="minorHAnsi" w:hAnsiTheme="minorHAnsi" w:cstheme="minorHAnsi"/>
          <w:color w:val="000000" w:themeColor="text1"/>
          <w:sz w:val="22"/>
          <w:szCs w:val="22"/>
        </w:rPr>
        <w:t xml:space="preserve">nd </w:t>
      </w:r>
      <w:r w:rsidRPr="001942F1">
        <w:rPr>
          <w:rFonts w:asciiTheme="minorHAnsi" w:hAnsiTheme="minorHAnsi" w:cstheme="minorHAnsi"/>
          <w:color w:val="000000" w:themeColor="text1"/>
          <w:sz w:val="22"/>
          <w:szCs w:val="22"/>
        </w:rPr>
        <w:t xml:space="preserve">offers highly specialized wound care to patients suffering from diabetic </w:t>
      </w:r>
      <w:r>
        <w:rPr>
          <w:rFonts w:asciiTheme="minorHAnsi" w:hAnsiTheme="minorHAnsi" w:cstheme="minorHAnsi"/>
          <w:color w:val="000000" w:themeColor="text1"/>
          <w:sz w:val="22"/>
          <w:szCs w:val="22"/>
        </w:rPr>
        <w:t xml:space="preserve">foot </w:t>
      </w:r>
      <w:r w:rsidRPr="001942F1">
        <w:rPr>
          <w:rFonts w:asciiTheme="minorHAnsi" w:hAnsiTheme="minorHAnsi" w:cstheme="minorHAnsi"/>
          <w:color w:val="000000" w:themeColor="text1"/>
          <w:sz w:val="22"/>
          <w:szCs w:val="22"/>
        </w:rPr>
        <w:t xml:space="preserve">ulcers, pressure ulcers, infections and other </w:t>
      </w:r>
      <w:hyperlink r:id="rId14" w:history="1">
        <w:r w:rsidRPr="00A8443B">
          <w:rPr>
            <w:rStyle w:val="Hyperlink"/>
            <w:rFonts w:asciiTheme="minorHAnsi" w:hAnsiTheme="minorHAnsi" w:cstheme="minorHAnsi"/>
            <w:sz w:val="22"/>
            <w:szCs w:val="22"/>
          </w:rPr>
          <w:t>chronic wounds</w:t>
        </w:r>
      </w:hyperlink>
      <w:del w:id="14" w:author="Jennifer Dunn" w:date="2024-03-13T09:07:00Z">
        <w:r w:rsidRPr="001942F1" w:rsidDel="00585A69">
          <w:rPr>
            <w:rFonts w:asciiTheme="minorHAnsi" w:hAnsiTheme="minorHAnsi" w:cstheme="minorHAnsi"/>
            <w:color w:val="000000" w:themeColor="text1"/>
            <w:sz w:val="22"/>
            <w:szCs w:val="22"/>
          </w:rPr>
          <w:delText xml:space="preserve"> which have not healed in a reasonable amount of time</w:delText>
        </w:r>
      </w:del>
      <w:r w:rsidRPr="001942F1">
        <w:rPr>
          <w:rFonts w:asciiTheme="minorHAnsi" w:hAnsiTheme="minorHAnsi" w:cstheme="minorHAnsi"/>
          <w:color w:val="000000" w:themeColor="text1"/>
          <w:sz w:val="22"/>
          <w:szCs w:val="22"/>
        </w:rPr>
        <w:t xml:space="preserve">. </w:t>
      </w:r>
    </w:p>
    <w:p w14:paraId="5E4AE975" w14:textId="77777777" w:rsidR="003E6836" w:rsidRDefault="003E6836" w:rsidP="003E6836">
      <w:pPr>
        <w:tabs>
          <w:tab w:val="left" w:pos="180"/>
        </w:tabs>
        <w:spacing w:line="276" w:lineRule="auto"/>
        <w:ind w:left="180" w:right="180"/>
        <w:rPr>
          <w:rFonts w:asciiTheme="minorHAnsi" w:hAnsiTheme="minorHAnsi" w:cstheme="minorHAnsi"/>
          <w:color w:val="000000" w:themeColor="text1"/>
          <w:sz w:val="22"/>
          <w:szCs w:val="22"/>
        </w:rPr>
      </w:pPr>
    </w:p>
    <w:p w14:paraId="7AEB0DC9" w14:textId="475DE045" w:rsidR="003E6836" w:rsidRPr="001942F1" w:rsidRDefault="003E6836" w:rsidP="003E6836">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 xml:space="preserve">bio-engineered tissues, biosynthetic dressings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ins w:id="15" w:author="Jennifer Dunn" w:date="2024-03-13T09:08:00Z">
        <w:r w:rsidR="00585A69" w:rsidRPr="001942F1">
          <w:rPr>
            <w:rStyle w:val="HTMLTypewriter"/>
            <w:rFonts w:asciiTheme="minorHAnsi" w:hAnsiTheme="minorHAnsi" w:cstheme="minorHAnsi"/>
            <w:color w:val="000000" w:themeColor="text1"/>
            <w:sz w:val="22"/>
            <w:szCs w:val="22"/>
            <w:highlight w:val="yellow"/>
          </w:rPr>
          <w:t>{Wound Care Center name}</w:t>
        </w:r>
        <w:r w:rsidR="00585A69" w:rsidRPr="001942F1">
          <w:rPr>
            <w:rStyle w:val="HTMLTypewriter"/>
            <w:rFonts w:asciiTheme="minorHAnsi" w:hAnsiTheme="minorHAnsi" w:cstheme="minorHAnsi"/>
            <w:color w:val="000000" w:themeColor="text1"/>
            <w:sz w:val="22"/>
            <w:szCs w:val="22"/>
          </w:rPr>
          <w:t xml:space="preserve"> </w:t>
        </w:r>
      </w:ins>
      <w:del w:id="16" w:author="Jennifer Dunn" w:date="2024-03-13T09:08:00Z">
        <w:r w:rsidRPr="001942F1" w:rsidDel="00585A69">
          <w:rPr>
            <w:rFonts w:asciiTheme="minorHAnsi" w:hAnsiTheme="minorHAnsi" w:cstheme="minorHAnsi"/>
            <w:color w:val="000000" w:themeColor="text1"/>
            <w:sz w:val="22"/>
            <w:szCs w:val="22"/>
          </w:rPr>
          <w:delText xml:space="preserve">The Center </w:delText>
        </w:r>
      </w:del>
      <w:r w:rsidRPr="001942F1">
        <w:rPr>
          <w:rFonts w:asciiTheme="minorHAnsi" w:hAnsiTheme="minorHAnsi" w:cstheme="minorHAnsi"/>
          <w:color w:val="000000" w:themeColor="text1"/>
          <w:sz w:val="22"/>
          <w:szCs w:val="22"/>
        </w:rPr>
        <w:t xml:space="preserve">also offers hyperbaric oxygen therapy, which works by surrounding the patient with 100 percent oxygen to help </w:t>
      </w:r>
      <w:del w:id="17" w:author="Jennifer Dunn" w:date="2024-03-13T09:15:00Z">
        <w:r w:rsidRPr="001942F1" w:rsidDel="00C71ABC">
          <w:rPr>
            <w:rFonts w:asciiTheme="minorHAnsi" w:hAnsiTheme="minorHAnsi" w:cstheme="minorHAnsi"/>
            <w:color w:val="000000" w:themeColor="text1"/>
            <w:sz w:val="22"/>
            <w:szCs w:val="22"/>
          </w:rPr>
          <w:delText>progress the healing of the wound</w:delText>
        </w:r>
      </w:del>
      <w:ins w:id="18" w:author="Jennifer Dunn" w:date="2024-03-13T09:15:00Z">
        <w:r w:rsidR="00C71ABC">
          <w:rPr>
            <w:rFonts w:asciiTheme="minorHAnsi" w:hAnsiTheme="minorHAnsi" w:cstheme="minorHAnsi"/>
            <w:color w:val="000000" w:themeColor="text1"/>
            <w:sz w:val="22"/>
            <w:szCs w:val="22"/>
          </w:rPr>
          <w:t>accelerate wound healing</w:t>
        </w:r>
      </w:ins>
      <w:r w:rsidRPr="001942F1">
        <w:rPr>
          <w:rFonts w:asciiTheme="minorHAnsi" w:hAnsiTheme="minorHAnsi" w:cstheme="minorHAnsi"/>
          <w:color w:val="000000" w:themeColor="text1"/>
          <w:sz w:val="22"/>
          <w:szCs w:val="22"/>
        </w:rPr>
        <w:t>.</w:t>
      </w:r>
    </w:p>
    <w:p w14:paraId="42C6F1DA"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65390478" w14:textId="62F45DF2"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14:paraId="576D6C59"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1BE27CBC" w14:textId="77777777" w:rsidR="009B7461" w:rsidRDefault="009B7461" w:rsidP="009B7461">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14:paraId="5AD7E913" w14:textId="77777777" w:rsidR="009B7461" w:rsidRDefault="009B7461" w:rsidP="009B7461">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28156142"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14:paraId="5740F545"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585A69">
        <w:rPr>
          <w:rStyle w:val="HTMLTypewriter"/>
          <w:rFonts w:asciiTheme="minorHAnsi" w:hAnsiTheme="minorHAnsi" w:cstheme="minorHAnsi"/>
          <w:color w:val="000000" w:themeColor="text1"/>
          <w:sz w:val="22"/>
          <w:szCs w:val="22"/>
          <w:highlight w:val="yellow"/>
          <w:rPrChange w:id="19" w:author="Jennifer Dunn" w:date="2024-03-13T09:08:00Z">
            <w:rPr>
              <w:rStyle w:val="HTMLTypewriter"/>
              <w:rFonts w:asciiTheme="minorHAnsi" w:hAnsiTheme="minorHAnsi" w:cstheme="minorHAnsi"/>
              <w:color w:val="000000" w:themeColor="text1"/>
              <w:sz w:val="22"/>
              <w:szCs w:val="22"/>
            </w:rPr>
          </w:rPrChange>
        </w:rPr>
        <w:t>{Insert standard information}</w:t>
      </w:r>
    </w:p>
    <w:p w14:paraId="720E3F2A"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279A2C10" w14:textId="77777777" w:rsidR="009B7461" w:rsidRDefault="009B7461" w:rsidP="009B7461">
      <w:pPr>
        <w:tabs>
          <w:tab w:val="left" w:pos="180"/>
        </w:tabs>
        <w:spacing w:line="276" w:lineRule="auto"/>
        <w:ind w:left="1080" w:right="180" w:hanging="900"/>
        <w:rPr>
          <w:b/>
        </w:rPr>
      </w:pPr>
      <w:r>
        <w:rPr>
          <w:rFonts w:asciiTheme="minorHAnsi" w:hAnsiTheme="minorHAnsi" w:cstheme="minorHAnsi"/>
          <w:b/>
          <w:color w:val="000000" w:themeColor="text1"/>
          <w:sz w:val="22"/>
          <w:szCs w:val="22"/>
        </w:rPr>
        <w:t>About Healogics</w:t>
      </w:r>
    </w:p>
    <w:p w14:paraId="37FA839A" w14:textId="00FD4372" w:rsidR="00AC1133" w:rsidRPr="00146ECD" w:rsidRDefault="00AC1133" w:rsidP="00AC1133">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Headquartered in Jacksonville, Fla., Healogics is the nation’s wound healing expert. Last year</w:t>
      </w:r>
      <w:ins w:id="20" w:author="Jennifer Dunn" w:date="2024-03-13T09:07:00Z">
        <w:r w:rsidR="00585A69">
          <w:rPr>
            <w:rFonts w:asciiTheme="minorHAnsi" w:hAnsiTheme="minorHAnsi" w:cstheme="minorHAnsi"/>
            <w:color w:val="000000" w:themeColor="text1"/>
            <w:sz w:val="22"/>
            <w:szCs w:val="22"/>
          </w:rPr>
          <w:t>,</w:t>
        </w:r>
      </w:ins>
      <w:r w:rsidRPr="00146ECD">
        <w:rPr>
          <w:rFonts w:asciiTheme="minorHAnsi" w:hAnsiTheme="minorHAnsi" w:cstheme="minorHAnsi"/>
          <w:color w:val="000000" w:themeColor="text1"/>
          <w:sz w:val="22"/>
          <w:szCs w:val="22"/>
        </w:rPr>
        <w:t xml:space="preserve"> over 300,000 patients received advanced wound care through a network of over 600 </w:t>
      </w:r>
      <w:hyperlink r:id="rId15"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The </w:t>
      </w:r>
      <w:ins w:id="21" w:author="Jennifer Dunn" w:date="2024-03-13T09:09:00Z">
        <w:r w:rsidR="00D7720F">
          <w:rPr>
            <w:rFonts w:asciiTheme="minorHAnsi" w:hAnsiTheme="minorHAnsi" w:cstheme="minorHAnsi"/>
            <w:color w:val="000000" w:themeColor="text1"/>
            <w:sz w:val="22"/>
            <w:szCs w:val="22"/>
          </w:rPr>
          <w:fldChar w:fldCharType="begin"/>
        </w:r>
        <w:r w:rsidR="00D7720F">
          <w:rPr>
            <w:rFonts w:asciiTheme="minorHAnsi" w:hAnsiTheme="minorHAnsi" w:cstheme="minorHAnsi"/>
            <w:color w:val="000000" w:themeColor="text1"/>
            <w:sz w:val="22"/>
            <w:szCs w:val="22"/>
          </w:rPr>
          <w:instrText>HYPERLINK "https://www.healogics.com/providers-wound-science-initiative/"</w:instrText>
        </w:r>
        <w:r w:rsidR="00D7720F">
          <w:rPr>
            <w:rFonts w:asciiTheme="minorHAnsi" w:hAnsiTheme="minorHAnsi" w:cstheme="minorHAnsi"/>
            <w:color w:val="000000" w:themeColor="text1"/>
            <w:sz w:val="22"/>
            <w:szCs w:val="22"/>
          </w:rPr>
        </w:r>
        <w:r w:rsidR="00D7720F">
          <w:rPr>
            <w:rFonts w:asciiTheme="minorHAnsi" w:hAnsiTheme="minorHAnsi" w:cstheme="minorHAnsi"/>
            <w:color w:val="000000" w:themeColor="text1"/>
            <w:sz w:val="22"/>
            <w:szCs w:val="22"/>
          </w:rPr>
          <w:fldChar w:fldCharType="separate"/>
        </w:r>
        <w:r w:rsidR="00D7720F" w:rsidRPr="00D7720F">
          <w:rPr>
            <w:rStyle w:val="Hyperlink"/>
            <w:rFonts w:asciiTheme="minorHAnsi" w:hAnsiTheme="minorHAnsi" w:cstheme="minorHAnsi"/>
            <w:sz w:val="22"/>
            <w:szCs w:val="22"/>
          </w:rPr>
          <w:t>Healogics Wound Science Initiative</w:t>
        </w:r>
        <w:r w:rsidR="00D7720F">
          <w:rPr>
            <w:rFonts w:asciiTheme="minorHAnsi" w:hAnsiTheme="minorHAnsi" w:cstheme="minorHAnsi"/>
            <w:color w:val="000000" w:themeColor="text1"/>
            <w:sz w:val="22"/>
            <w:szCs w:val="22"/>
          </w:rPr>
          <w:fldChar w:fldCharType="end"/>
        </w:r>
        <w:r w:rsidR="00D7720F">
          <w:rPr>
            <w:rFonts w:asciiTheme="minorHAnsi" w:hAnsiTheme="minorHAnsi" w:cstheme="minorHAnsi"/>
            <w:color w:val="000000" w:themeColor="text1"/>
            <w:sz w:val="22"/>
            <w:szCs w:val="22"/>
          </w:rPr>
          <w:t xml:space="preserve"> </w:t>
        </w:r>
      </w:ins>
      <w:del w:id="22" w:author="Jennifer Dunn" w:date="2024-03-13T09:09:00Z">
        <w:r w:rsidR="00000000" w:rsidDel="00D7720F">
          <w:fldChar w:fldCharType="begin"/>
        </w:r>
        <w:r w:rsidR="00000000" w:rsidDel="00D7720F">
          <w:delInstrText>HYPERLINK "https://www.healogics.com/wound-science-initiative/"</w:delInstrText>
        </w:r>
        <w:r w:rsidR="00000000" w:rsidDel="00D7720F">
          <w:fldChar w:fldCharType="separate"/>
        </w:r>
        <w:r w:rsidRPr="00146ECD" w:rsidDel="00D7720F">
          <w:rPr>
            <w:rFonts w:asciiTheme="minorHAnsi" w:hAnsiTheme="minorHAnsi" w:cstheme="minorHAnsi"/>
            <w:color w:val="000000" w:themeColor="text1"/>
            <w:sz w:val="22"/>
            <w:szCs w:val="22"/>
          </w:rPr>
          <w:delText>Healogics Wound Science Initiative</w:delText>
        </w:r>
        <w:r w:rsidR="00000000" w:rsidDel="00D7720F">
          <w:rPr>
            <w:rFonts w:asciiTheme="minorHAnsi" w:hAnsiTheme="minorHAnsi" w:cstheme="minorHAnsi"/>
            <w:color w:val="000000" w:themeColor="text1"/>
            <w:sz w:val="22"/>
            <w:szCs w:val="22"/>
          </w:rPr>
          <w:fldChar w:fldCharType="end"/>
        </w:r>
        <w:r w:rsidRPr="00146ECD" w:rsidDel="00D7720F">
          <w:rPr>
            <w:rFonts w:asciiTheme="minorHAnsi" w:hAnsiTheme="minorHAnsi" w:cstheme="minorHAnsi"/>
            <w:color w:val="000000" w:themeColor="text1"/>
            <w:sz w:val="22"/>
            <w:szCs w:val="22"/>
          </w:rPr>
          <w:delText xml:space="preserve"> </w:delText>
        </w:r>
      </w:del>
      <w:r w:rsidRPr="00146ECD">
        <w:rPr>
          <w:rFonts w:asciiTheme="minorHAnsi" w:hAnsiTheme="minorHAnsi" w:cstheme="minorHAnsi"/>
          <w:color w:val="000000" w:themeColor="text1"/>
          <w:sz w:val="22"/>
          <w:szCs w:val="22"/>
        </w:rPr>
        <w:t xml:space="preserve">offers peer-reviewed research and advanced analytics in the pursuit of </w:t>
      </w:r>
      <w:del w:id="23" w:author="Jennifer Dunn" w:date="2024-03-13T09:09:00Z">
        <w:r w:rsidRPr="00146ECD" w:rsidDel="00D7720F">
          <w:rPr>
            <w:rFonts w:asciiTheme="minorHAnsi" w:hAnsiTheme="minorHAnsi" w:cstheme="minorHAnsi"/>
            <w:color w:val="000000" w:themeColor="text1"/>
            <w:sz w:val="22"/>
            <w:szCs w:val="22"/>
          </w:rPr>
          <w:delText xml:space="preserve">not only </w:delText>
        </w:r>
      </w:del>
      <w:r w:rsidRPr="00146ECD">
        <w:rPr>
          <w:rFonts w:asciiTheme="minorHAnsi" w:hAnsiTheme="minorHAnsi" w:cstheme="minorHAnsi"/>
          <w:color w:val="000000" w:themeColor="text1"/>
          <w:sz w:val="22"/>
          <w:szCs w:val="22"/>
        </w:rPr>
        <w:t>better outcomes</w:t>
      </w:r>
      <w:del w:id="24" w:author="Jennifer Dunn" w:date="2024-03-13T09:07:00Z">
        <w:r w:rsidRPr="00146ECD" w:rsidDel="00585A69">
          <w:rPr>
            <w:rFonts w:asciiTheme="minorHAnsi" w:hAnsiTheme="minorHAnsi" w:cstheme="minorHAnsi"/>
            <w:color w:val="000000" w:themeColor="text1"/>
            <w:sz w:val="22"/>
            <w:szCs w:val="22"/>
          </w:rPr>
          <w:delText>,</w:delText>
        </w:r>
      </w:del>
      <w:r w:rsidRPr="00146ECD">
        <w:rPr>
          <w:rFonts w:asciiTheme="minorHAnsi" w:hAnsiTheme="minorHAnsi" w:cstheme="minorHAnsi"/>
          <w:color w:val="000000" w:themeColor="text1"/>
          <w:sz w:val="22"/>
          <w:szCs w:val="22"/>
        </w:rPr>
        <w:t xml:space="preserve"> </w:t>
      </w:r>
      <w:del w:id="25" w:author="Jennifer Dunn" w:date="2024-03-13T09:09:00Z">
        <w:r w:rsidRPr="00146ECD" w:rsidDel="00D7720F">
          <w:rPr>
            <w:rFonts w:asciiTheme="minorHAnsi" w:hAnsiTheme="minorHAnsi" w:cstheme="minorHAnsi"/>
            <w:color w:val="000000" w:themeColor="text1"/>
            <w:sz w:val="22"/>
            <w:szCs w:val="22"/>
          </w:rPr>
          <w:delText xml:space="preserve">but </w:delText>
        </w:r>
      </w:del>
      <w:ins w:id="26" w:author="Jennifer Dunn" w:date="2024-03-13T09:09:00Z">
        <w:r w:rsidR="00D7720F">
          <w:rPr>
            <w:rFonts w:asciiTheme="minorHAnsi" w:hAnsiTheme="minorHAnsi" w:cstheme="minorHAnsi"/>
            <w:color w:val="000000" w:themeColor="text1"/>
            <w:sz w:val="22"/>
            <w:szCs w:val="22"/>
          </w:rPr>
          <w:t>and</w:t>
        </w:r>
        <w:r w:rsidR="00D7720F" w:rsidRPr="00146ECD">
          <w:rPr>
            <w:rFonts w:asciiTheme="minorHAnsi" w:hAnsiTheme="minorHAnsi" w:cstheme="minorHAnsi"/>
            <w:color w:val="000000" w:themeColor="text1"/>
            <w:sz w:val="22"/>
            <w:szCs w:val="22"/>
          </w:rPr>
          <w:t xml:space="preserve"> </w:t>
        </w:r>
      </w:ins>
      <w:r w:rsidRPr="00146ECD">
        <w:rPr>
          <w:rFonts w:asciiTheme="minorHAnsi" w:hAnsiTheme="minorHAnsi" w:cstheme="minorHAnsi"/>
          <w:color w:val="000000" w:themeColor="text1"/>
          <w:sz w:val="22"/>
          <w:szCs w:val="22"/>
        </w:rPr>
        <w:t>a better way to provide care.</w:t>
      </w:r>
    </w:p>
    <w:p w14:paraId="778C4AAE" w14:textId="6DC5E338" w:rsidR="00074F46" w:rsidRPr="001942F1" w:rsidRDefault="00074F46" w:rsidP="009B7461">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31189E">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C69AF" w14:textId="77777777" w:rsidR="0031189E" w:rsidRDefault="0031189E" w:rsidP="0080197E">
      <w:r>
        <w:separator/>
      </w:r>
    </w:p>
  </w:endnote>
  <w:endnote w:type="continuationSeparator" w:id="0">
    <w:p w14:paraId="45C0DB71" w14:textId="77777777" w:rsidR="0031189E" w:rsidRDefault="0031189E" w:rsidP="0080197E">
      <w:r>
        <w:continuationSeparator/>
      </w:r>
    </w:p>
  </w:endnote>
  <w:endnote w:type="continuationNotice" w:id="1">
    <w:p w14:paraId="69DD2DBE" w14:textId="77777777" w:rsidR="0031189E" w:rsidRDefault="003118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C2C08" w14:textId="77777777" w:rsidR="0031189E" w:rsidRDefault="0031189E" w:rsidP="0080197E">
      <w:r>
        <w:separator/>
      </w:r>
    </w:p>
  </w:footnote>
  <w:footnote w:type="continuationSeparator" w:id="0">
    <w:p w14:paraId="7DB871D4" w14:textId="77777777" w:rsidR="0031189E" w:rsidRDefault="0031189E" w:rsidP="0080197E">
      <w:r>
        <w:continuationSeparator/>
      </w:r>
    </w:p>
  </w:footnote>
  <w:footnote w:type="continuationNotice" w:id="1">
    <w:p w14:paraId="50AC1677" w14:textId="77777777" w:rsidR="0031189E" w:rsidRDefault="0031189E"/>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Dunn">
    <w15:presenceInfo w15:providerId="AD" w15:userId="S::JDunn@healogics.com::5c085edb-aa30-4466-b1a7-38ece6aac7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4F46"/>
    <w:rsid w:val="000E38FD"/>
    <w:rsid w:val="00111BA2"/>
    <w:rsid w:val="0011757B"/>
    <w:rsid w:val="00136224"/>
    <w:rsid w:val="00156C76"/>
    <w:rsid w:val="00166830"/>
    <w:rsid w:val="00181452"/>
    <w:rsid w:val="001942F1"/>
    <w:rsid w:val="001A7CE5"/>
    <w:rsid w:val="001B5799"/>
    <w:rsid w:val="001E577C"/>
    <w:rsid w:val="0027179E"/>
    <w:rsid w:val="002B476E"/>
    <w:rsid w:val="002B6C88"/>
    <w:rsid w:val="003069BA"/>
    <w:rsid w:val="003106B0"/>
    <w:rsid w:val="0031189E"/>
    <w:rsid w:val="00324375"/>
    <w:rsid w:val="00372D54"/>
    <w:rsid w:val="003903A8"/>
    <w:rsid w:val="0039477D"/>
    <w:rsid w:val="003E6836"/>
    <w:rsid w:val="00414684"/>
    <w:rsid w:val="0041654E"/>
    <w:rsid w:val="0042043E"/>
    <w:rsid w:val="004262E1"/>
    <w:rsid w:val="0042721C"/>
    <w:rsid w:val="00431BB2"/>
    <w:rsid w:val="00457C6E"/>
    <w:rsid w:val="00490EED"/>
    <w:rsid w:val="004C161A"/>
    <w:rsid w:val="004C7FC1"/>
    <w:rsid w:val="00504DCB"/>
    <w:rsid w:val="00533D2E"/>
    <w:rsid w:val="00547D99"/>
    <w:rsid w:val="0058101A"/>
    <w:rsid w:val="00585A69"/>
    <w:rsid w:val="00592AD9"/>
    <w:rsid w:val="005F78C0"/>
    <w:rsid w:val="00610AAB"/>
    <w:rsid w:val="00674372"/>
    <w:rsid w:val="0068515E"/>
    <w:rsid w:val="0069442C"/>
    <w:rsid w:val="006A0D9F"/>
    <w:rsid w:val="006B0DD3"/>
    <w:rsid w:val="006D7E0F"/>
    <w:rsid w:val="006E3FB9"/>
    <w:rsid w:val="007102F0"/>
    <w:rsid w:val="007526C4"/>
    <w:rsid w:val="007C304D"/>
    <w:rsid w:val="007D7112"/>
    <w:rsid w:val="007E1DC7"/>
    <w:rsid w:val="0080197E"/>
    <w:rsid w:val="00833115"/>
    <w:rsid w:val="00841A1D"/>
    <w:rsid w:val="008477A0"/>
    <w:rsid w:val="00896BFA"/>
    <w:rsid w:val="008D4372"/>
    <w:rsid w:val="008D5264"/>
    <w:rsid w:val="008D64E2"/>
    <w:rsid w:val="008F43E2"/>
    <w:rsid w:val="00906F26"/>
    <w:rsid w:val="00931D53"/>
    <w:rsid w:val="009B7461"/>
    <w:rsid w:val="009D56D3"/>
    <w:rsid w:val="009F2AC3"/>
    <w:rsid w:val="00A21C7E"/>
    <w:rsid w:val="00A6361A"/>
    <w:rsid w:val="00A8443B"/>
    <w:rsid w:val="00A8652D"/>
    <w:rsid w:val="00AA044B"/>
    <w:rsid w:val="00AB3361"/>
    <w:rsid w:val="00AC1133"/>
    <w:rsid w:val="00AE634D"/>
    <w:rsid w:val="00B12579"/>
    <w:rsid w:val="00B23C65"/>
    <w:rsid w:val="00B342EB"/>
    <w:rsid w:val="00B50FE0"/>
    <w:rsid w:val="00B93AEA"/>
    <w:rsid w:val="00BB65D0"/>
    <w:rsid w:val="00BD0EB8"/>
    <w:rsid w:val="00BE4278"/>
    <w:rsid w:val="00C14837"/>
    <w:rsid w:val="00C40B7D"/>
    <w:rsid w:val="00C71ABC"/>
    <w:rsid w:val="00C76AAD"/>
    <w:rsid w:val="00C92F9E"/>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7720F"/>
    <w:rsid w:val="00D920F1"/>
    <w:rsid w:val="00DA746C"/>
    <w:rsid w:val="00E04517"/>
    <w:rsid w:val="00E43122"/>
    <w:rsid w:val="00E5068D"/>
    <w:rsid w:val="00EB3892"/>
    <w:rsid w:val="00EE0ADB"/>
    <w:rsid w:val="00EE134E"/>
    <w:rsid w:val="00EF0469"/>
    <w:rsid w:val="00F0239A"/>
    <w:rsid w:val="00F04E9C"/>
    <w:rsid w:val="00F10DD2"/>
    <w:rsid w:val="00F2375A"/>
    <w:rsid w:val="00F731C1"/>
    <w:rsid w:val="00F761D7"/>
    <w:rsid w:val="00FB7F54"/>
    <w:rsid w:val="00FC4E3E"/>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Revision">
    <w:name w:val="Revision"/>
    <w:hidden/>
    <w:uiPriority w:val="99"/>
    <w:semiHidden/>
    <w:rsid w:val="008D64E2"/>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20262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ogics.com/About/find-wound-care-cen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alogics.com/providers/resources/comprehensive-healing-rate-standardization-and-transparency-in-wound-outcome-reporting-using-a-modified-intent-to-treat-framework/"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www.healogics.com/find-wound-care-cente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ogics.com/wound-care-aware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Clinical-Excellence-Award-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2DD140A-D342-4796-A444-CAD6C76A7227}">
  <ds:schemaRefs>
    <ds:schemaRef ds:uri="http://schemas.openxmlformats.org/officeDocument/2006/bibliography"/>
  </ds:schemaRefs>
</ds:datastoreItem>
</file>

<file path=customXml/itemProps2.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3.xml><?xml version="1.0" encoding="utf-8"?>
<ds:datastoreItem xmlns:ds="http://schemas.openxmlformats.org/officeDocument/2006/customXml" ds:itemID="{BE9568FE-8C21-40EB-97C2-32F96780C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2667-764f-422d-82be-b581f94d8ba0"/>
    <ds:schemaRef ds:uri="1932ea50-c5ec-40ce-a946-5bdd0ff1d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http://schemas.microsoft.com/office/infopath/2007/PartnerControls"/>
    <ds:schemaRef ds:uri="1932ea50-c5ec-40ce-a946-5bdd0ff1df12"/>
  </ds:schemaRefs>
</ds:datastoreItem>
</file>

<file path=customXml/itemProps5.xml><?xml version="1.0" encoding="utf-8"?>
<ds:datastoreItem xmlns:ds="http://schemas.openxmlformats.org/officeDocument/2006/customXml" ds:itemID="{8F2D3709-5D86-42BF-B890-BCE85DC86C1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73</Words>
  <Characters>2678</Characters>
  <Application>Microsoft Office Word</Application>
  <DocSecurity>0</DocSecurity>
  <Lines>60</Lines>
  <Paragraphs>18</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xcellence Award Press Release</dc:title>
  <dc:creator>John Best</dc:creator>
  <cp:lastModifiedBy>Jennifer Dunn</cp:lastModifiedBy>
  <cp:revision>8</cp:revision>
  <cp:lastPrinted>2017-01-26T19:02:00Z</cp:lastPrinted>
  <dcterms:created xsi:type="dcterms:W3CDTF">2024-03-13T13:03:00Z</dcterms:created>
  <dcterms:modified xsi:type="dcterms:W3CDTF">2024-03-1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6" name="keywords">
    <vt:lpwstr/>
  </property>
  <property fmtid="{D5CDD505-2E9C-101B-9397-08002B2CF9AE}" pid="7" name="Order">
    <vt:r8>4115900</vt:r8>
  </property>
  <property fmtid="{D5CDD505-2E9C-101B-9397-08002B2CF9AE}" pid="8" name="_ExtendedDescription">
    <vt:lpwstr/>
  </property>
  <property fmtid="{D5CDD505-2E9C-101B-9397-08002B2CF9AE}" pid="9" name="Tags">
    <vt:lpwstr/>
  </property>
  <property fmtid="{D5CDD505-2E9C-101B-9397-08002B2CF9AE}" pid="10" name="MediaServiceImageTags">
    <vt:lpwstr/>
  </property>
  <property fmtid="{D5CDD505-2E9C-101B-9397-08002B2CF9AE}" pid="11" name="GrammarlyDocumentId">
    <vt:lpwstr>1e21e0d456f4ba2f27f8ae6a7e25383d095a598f40053c03f12aa05fc90a105c</vt:lpwstr>
  </property>
</Properties>
</file>